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7D99BB" w14:textId="2D856DC7" w:rsidR="00FA0993" w:rsidRDefault="00FA0993" w:rsidP="00FA0993">
      <w:pPr>
        <w:jc w:val="center"/>
        <w:rPr>
          <w:sz w:val="28"/>
          <w:szCs w:val="28"/>
        </w:rPr>
      </w:pPr>
      <w:r>
        <w:rPr>
          <w:sz w:val="28"/>
          <w:szCs w:val="28"/>
        </w:rPr>
        <w:t>Snehal Khairnar – L00163434 – MSc DevOps</w:t>
      </w:r>
    </w:p>
    <w:p w14:paraId="72D14355" w14:textId="6110FE20" w:rsidR="00FA0993" w:rsidRDefault="00FA0993" w:rsidP="00FA0993">
      <w:pPr>
        <w:jc w:val="center"/>
        <w:rPr>
          <w:sz w:val="28"/>
          <w:szCs w:val="28"/>
        </w:rPr>
      </w:pPr>
    </w:p>
    <w:p w14:paraId="63F20157" w14:textId="562A6023" w:rsidR="00FA0993" w:rsidRDefault="00FA0993" w:rsidP="00FA0993">
      <w:pPr>
        <w:jc w:val="center"/>
        <w:rPr>
          <w:sz w:val="28"/>
          <w:szCs w:val="28"/>
        </w:rPr>
      </w:pPr>
    </w:p>
    <w:p w14:paraId="32B71062" w14:textId="33FC4822" w:rsidR="00FA0993" w:rsidRDefault="00FA0993" w:rsidP="00FA0993">
      <w:pPr>
        <w:jc w:val="center"/>
        <w:rPr>
          <w:sz w:val="28"/>
          <w:szCs w:val="28"/>
        </w:rPr>
      </w:pPr>
    </w:p>
    <w:p w14:paraId="70681398" w14:textId="000B6656" w:rsidR="00FA0993" w:rsidRDefault="00FA0993" w:rsidP="00FA0993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135DBEFE" wp14:editId="5C888360">
            <wp:extent cx="5731510" cy="4399915"/>
            <wp:effectExtent l="19050" t="19050" r="21590" b="1968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999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061B26E" w14:textId="2C9BFF4A" w:rsidR="00FA0993" w:rsidRDefault="00FA0993" w:rsidP="00FA0993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9D85A2" wp14:editId="1ECF10B5">
                <wp:simplePos x="0" y="0"/>
                <wp:positionH relativeFrom="column">
                  <wp:posOffset>1897380</wp:posOffset>
                </wp:positionH>
                <wp:positionV relativeFrom="paragraph">
                  <wp:posOffset>43815</wp:posOffset>
                </wp:positionV>
                <wp:extent cx="1341120" cy="281940"/>
                <wp:effectExtent l="0" t="0" r="11430" b="2286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112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7AE216" w14:textId="2B17F6BC" w:rsidR="00FA0993" w:rsidRPr="00FA0993" w:rsidRDefault="00FA099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igure. Install Cur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79D85A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49.4pt;margin-top:3.45pt;width:105.6pt;height:22.2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" fillcolor="white [3201]" strokeweight=".5pt">
                <v:textbox>
                  <w:txbxContent>
                    <w:p w14:paraId="587AE216" w14:textId="2B17F6BC" w:rsidR="00FA0993" w:rsidRPr="00FA0993" w:rsidRDefault="00FA0993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igure. Install Curl</w:t>
                      </w:r>
                    </w:p>
                  </w:txbxContent>
                </v:textbox>
              </v:shape>
            </w:pict>
          </mc:Fallback>
        </mc:AlternateContent>
      </w:r>
    </w:p>
    <w:p w14:paraId="47F8C409" w14:textId="77777777" w:rsidR="00FA0993" w:rsidRPr="00DA0160" w:rsidRDefault="00FA0993" w:rsidP="00FA0993">
      <w:pPr>
        <w:jc w:val="center"/>
        <w:rPr>
          <w:sz w:val="28"/>
          <w:szCs w:val="28"/>
        </w:rPr>
      </w:pPr>
    </w:p>
    <w:p w14:paraId="0C8DF6C2" w14:textId="78C0008A" w:rsidR="00A72F5E" w:rsidRDefault="00A72F5E"/>
    <w:p w14:paraId="78E19767" w14:textId="5B5AD856" w:rsidR="00FA0993" w:rsidRDefault="00F96CAE">
      <w:r>
        <w:rPr>
          <w:noProof/>
        </w:rPr>
        <w:lastRenderedPageBreak/>
        <w:drawing>
          <wp:inline distT="0" distB="0" distL="0" distR="0" wp14:anchorId="472A4DE2" wp14:editId="2EF7A8DD">
            <wp:extent cx="5731510" cy="4050030"/>
            <wp:effectExtent l="19050" t="19050" r="21590" b="2667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003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4BEAB" w14:textId="2409A476" w:rsidR="00FA0993" w:rsidRDefault="00FA0993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CCD8EA" wp14:editId="3C1AC1B3">
                <wp:simplePos x="0" y="0"/>
                <wp:positionH relativeFrom="column">
                  <wp:posOffset>1722120</wp:posOffset>
                </wp:positionH>
                <wp:positionV relativeFrom="paragraph">
                  <wp:posOffset>57150</wp:posOffset>
                </wp:positionV>
                <wp:extent cx="1935480" cy="373380"/>
                <wp:effectExtent l="0" t="0" r="26670" b="2667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5480" cy="373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52CBB6" w14:textId="66D19CF7" w:rsidR="00FA0993" w:rsidRPr="00FA0993" w:rsidRDefault="00FA099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igure 2. Create a direct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CCD8EA" id="Text Box 6" o:spid="_x0000_s1027" type="#_x0000_t202" style="position:absolute;margin-left:135.6pt;margin-top:4.5pt;width:152.4pt;height:29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" fillcolor="white [3201]" strokeweight=".5pt">
                <v:textbox>
                  <w:txbxContent>
                    <w:p w14:paraId="3352CBB6" w14:textId="66D19CF7" w:rsidR="00FA0993" w:rsidRPr="00FA0993" w:rsidRDefault="00FA0993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igure 2. Create a directory</w:t>
                      </w:r>
                    </w:p>
                  </w:txbxContent>
                </v:textbox>
              </v:shape>
            </w:pict>
          </mc:Fallback>
        </mc:AlternateContent>
      </w:r>
    </w:p>
    <w:p w14:paraId="4262F0FC" w14:textId="77777777" w:rsidR="00FA0993" w:rsidRDefault="00FA0993"/>
    <w:p w14:paraId="52D341D5" w14:textId="6CD91D46" w:rsidR="00FA0993" w:rsidRDefault="00FA0993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44F6E5" wp14:editId="1C5B0006">
                <wp:simplePos x="0" y="0"/>
                <wp:positionH relativeFrom="column">
                  <wp:posOffset>1722120</wp:posOffset>
                </wp:positionH>
                <wp:positionV relativeFrom="paragraph">
                  <wp:posOffset>3830320</wp:posOffset>
                </wp:positionV>
                <wp:extent cx="1889760" cy="335280"/>
                <wp:effectExtent l="0" t="0" r="15240" b="2667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760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DE78C12" w14:textId="4EF96952" w:rsidR="00FA0993" w:rsidRPr="00FA0993" w:rsidRDefault="00FA099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igure 3. Create subfold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44F6E5" id="Text Box 8" o:spid="_x0000_s1028" type="#_x0000_t202" style="position:absolute;margin-left:135.6pt;margin-top:301.6pt;width:148.8pt;height:26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" fillcolor="white [3201]" strokeweight=".5pt">
                <v:textbox>
                  <w:txbxContent>
                    <w:p w14:paraId="6DE78C12" w14:textId="4EF96952" w:rsidR="00FA0993" w:rsidRPr="00FA0993" w:rsidRDefault="00FA0993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igure 3. Create subfolde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B74F727" wp14:editId="2C146291">
            <wp:extent cx="5731510" cy="3725545"/>
            <wp:effectExtent l="19050" t="19050" r="21590" b="27305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554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FB45FF" w14:textId="77777777" w:rsidR="00FA0993" w:rsidRDefault="00FA0993"/>
    <w:p w14:paraId="6537BE25" w14:textId="6352D27A" w:rsidR="00FA0993" w:rsidRDefault="00FA0993"/>
    <w:p w14:paraId="7B61705A" w14:textId="65C3F943" w:rsidR="00FA0993" w:rsidRDefault="00FA0993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A3E707C" wp14:editId="65C0F7AA">
                <wp:simplePos x="0" y="0"/>
                <wp:positionH relativeFrom="column">
                  <wp:posOffset>1722120</wp:posOffset>
                </wp:positionH>
                <wp:positionV relativeFrom="paragraph">
                  <wp:posOffset>3204845</wp:posOffset>
                </wp:positionV>
                <wp:extent cx="1935480" cy="381000"/>
                <wp:effectExtent l="0" t="0" r="2667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548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9B05890" w14:textId="07683B3E" w:rsidR="00FA0993" w:rsidRPr="00FA0993" w:rsidRDefault="00FA0993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igure 4. last file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3E707C" id="Text Box 9" o:spid="_x0000_s1029" type="#_x0000_t202" style="position:absolute;margin-left:135.6pt;margin-top:252.35pt;width:152.4pt;height:3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" fillcolor="white [3201]" strokeweight=".5pt">
                <v:textbox>
                  <w:txbxContent>
                    <w:p w14:paraId="09B05890" w14:textId="07683B3E" w:rsidR="00FA0993" w:rsidRPr="00FA0993" w:rsidRDefault="00FA0993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igure 4. last file acc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FDD26CC" wp14:editId="5E1D59F8">
            <wp:extent cx="5731510" cy="2852420"/>
            <wp:effectExtent l="19050" t="19050" r="21590" b="2413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242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FA09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DIzMDUxtjQwsrRU0lEKTi0uzszPAykwqgUATckF2CwAAAA="/>
  </w:docVars>
  <w:rsids>
    <w:rsidRoot w:val="00FA0993"/>
    <w:rsid w:val="00802DCF"/>
    <w:rsid w:val="00A40A73"/>
    <w:rsid w:val="00A72F5E"/>
    <w:rsid w:val="00CD1D1D"/>
    <w:rsid w:val="00F96CAE"/>
    <w:rsid w:val="00FA09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3AB79"/>
  <w15:chartTrackingRefBased/>
  <w15:docId w15:val="{FB14D185-7277-4501-822B-3E57E247A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0993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</Words>
  <Characters>54</Characters>
  <Application>Microsoft Office Word</Application>
  <DocSecurity>0</DocSecurity>
  <Lines>1</Lines>
  <Paragraphs>1</Paragraphs>
  <ScaleCrop>false</ScaleCrop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irnar Snehal</dc:creator>
  <cp:keywords/>
  <dc:description/>
  <cp:lastModifiedBy>Khairnar Snehal</cp:lastModifiedBy>
  <cp:revision>2</cp:revision>
  <dcterms:created xsi:type="dcterms:W3CDTF">2021-12-05T15:47:00Z</dcterms:created>
  <dcterms:modified xsi:type="dcterms:W3CDTF">2021-12-05T15:47:00Z</dcterms:modified>
</cp:coreProperties>
</file>